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2638D" w14:textId="77777777" w:rsidR="000E58B9" w:rsidRDefault="00BD1E42" w:rsidP="000E58B9">
      <w:pPr>
        <w:spacing w:after="0" w:line="240" w:lineRule="auto"/>
        <w:rPr>
          <w:sz w:val="20"/>
          <w:szCs w:val="20"/>
        </w:rPr>
      </w:pPr>
      <w:r>
        <w:rPr>
          <w:noProof/>
        </w:rPr>
        <w:drawing>
          <wp:inline distT="0" distB="0" distL="0" distR="0" wp14:anchorId="1DDF4FF5" wp14:editId="1B0B3263">
            <wp:extent cx="901587" cy="863492"/>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901587" cy="863492"/>
                    </a:xfrm>
                    <a:prstGeom prst="rect">
                      <a:avLst/>
                    </a:prstGeom>
                  </pic:spPr>
                </pic:pic>
              </a:graphicData>
            </a:graphic>
          </wp:inline>
        </w:drawing>
      </w:r>
    </w:p>
    <w:p w14:paraId="68F71415" w14:textId="69CA566C" w:rsidR="000E58B9" w:rsidRDefault="00BD1E42" w:rsidP="000E58B9">
      <w:pPr>
        <w:spacing w:after="0" w:line="240" w:lineRule="auto"/>
        <w:rPr>
          <w:sz w:val="20"/>
          <w:szCs w:val="20"/>
        </w:rPr>
      </w:pPr>
      <w:r w:rsidRPr="000E58B9">
        <w:rPr>
          <w:sz w:val="20"/>
          <w:szCs w:val="20"/>
        </w:rPr>
        <w:t>Compliance Review Services Inc.</w:t>
      </w:r>
      <w:r w:rsidR="000E58B9">
        <w:rPr>
          <w:sz w:val="20"/>
          <w:szCs w:val="20"/>
        </w:rPr>
        <w:t xml:space="preserve">  </w:t>
      </w:r>
    </w:p>
    <w:p w14:paraId="3B244368" w14:textId="493DF544" w:rsidR="000E58B9" w:rsidRDefault="00BD1E42" w:rsidP="000E58B9">
      <w:pPr>
        <w:spacing w:after="0" w:line="240" w:lineRule="auto"/>
        <w:rPr>
          <w:sz w:val="20"/>
          <w:szCs w:val="20"/>
        </w:rPr>
      </w:pPr>
      <w:r w:rsidRPr="000E58B9">
        <w:rPr>
          <w:sz w:val="20"/>
          <w:szCs w:val="20"/>
        </w:rPr>
        <w:t>11210 Steeplecrest Drive Stuie 120A and V</w:t>
      </w:r>
      <w:r w:rsidR="000E58B9">
        <w:rPr>
          <w:sz w:val="20"/>
          <w:szCs w:val="20"/>
        </w:rPr>
        <w:t xml:space="preserve"> </w:t>
      </w:r>
    </w:p>
    <w:p w14:paraId="37C8AA6E" w14:textId="77777777" w:rsidR="000E58B9" w:rsidRDefault="00BD1E42" w:rsidP="000E58B9">
      <w:pPr>
        <w:spacing w:after="0" w:line="240" w:lineRule="auto"/>
        <w:rPr>
          <w:sz w:val="20"/>
          <w:szCs w:val="20"/>
        </w:rPr>
      </w:pPr>
      <w:r w:rsidRPr="000E58B9">
        <w:rPr>
          <w:sz w:val="20"/>
          <w:szCs w:val="20"/>
        </w:rPr>
        <w:t xml:space="preserve">Houston Texas 77065 </w:t>
      </w:r>
      <w:r w:rsidR="000E58B9">
        <w:rPr>
          <w:sz w:val="20"/>
          <w:szCs w:val="20"/>
        </w:rPr>
        <w:t xml:space="preserve">  </w:t>
      </w:r>
    </w:p>
    <w:p w14:paraId="7D0F0068" w14:textId="249E06A9" w:rsidR="00BD1E42" w:rsidRDefault="000E58B9" w:rsidP="000E58B9">
      <w:pPr>
        <w:spacing w:after="0" w:line="240" w:lineRule="auto"/>
        <w:rPr>
          <w:sz w:val="20"/>
          <w:szCs w:val="20"/>
        </w:rPr>
      </w:pPr>
      <w:r>
        <w:rPr>
          <w:sz w:val="20"/>
          <w:szCs w:val="20"/>
        </w:rPr>
        <w:t xml:space="preserve">Phone: </w:t>
      </w:r>
      <w:r w:rsidR="00BD1E42" w:rsidRPr="000E58B9">
        <w:rPr>
          <w:sz w:val="20"/>
          <w:szCs w:val="20"/>
        </w:rPr>
        <w:t xml:space="preserve">832-781-2140 </w:t>
      </w:r>
    </w:p>
    <w:p w14:paraId="6A29903E" w14:textId="77777777" w:rsidR="000E58B9" w:rsidRPr="000E58B9" w:rsidRDefault="000E58B9" w:rsidP="000E58B9">
      <w:pPr>
        <w:spacing w:after="0" w:line="240" w:lineRule="auto"/>
        <w:rPr>
          <w:sz w:val="20"/>
          <w:szCs w:val="20"/>
        </w:rPr>
      </w:pPr>
    </w:p>
    <w:p w14:paraId="07BB5216" w14:textId="3EB26C92" w:rsidR="00BD1E42" w:rsidRPr="00BD1E42" w:rsidRDefault="00BD1E42" w:rsidP="00BD1E42">
      <w:pPr>
        <w:jc w:val="center"/>
        <w:rPr>
          <w:b/>
          <w:bCs/>
          <w:sz w:val="24"/>
          <w:szCs w:val="24"/>
        </w:rPr>
      </w:pPr>
      <w:r w:rsidRPr="00BD1E42">
        <w:rPr>
          <w:b/>
          <w:bCs/>
          <w:sz w:val="24"/>
          <w:szCs w:val="24"/>
        </w:rPr>
        <w:t>Steps to Opening a PAS Agency</w:t>
      </w:r>
      <w:r w:rsidR="000E58B9">
        <w:rPr>
          <w:b/>
          <w:bCs/>
          <w:sz w:val="24"/>
          <w:szCs w:val="24"/>
        </w:rPr>
        <w:t xml:space="preserve"> Non-Accredited</w:t>
      </w:r>
    </w:p>
    <w:p w14:paraId="1D97569F" w14:textId="50725EDC" w:rsidR="004E5C8F" w:rsidRPr="00813A31" w:rsidRDefault="00BD1E42" w:rsidP="00BD1E42">
      <w:pPr>
        <w:rPr>
          <w:sz w:val="24"/>
          <w:szCs w:val="24"/>
        </w:rPr>
      </w:pPr>
      <w:r>
        <w:rPr>
          <w:b/>
          <w:bCs/>
          <w:sz w:val="24"/>
          <w:szCs w:val="24"/>
        </w:rPr>
        <w:t xml:space="preserve">Note: </w:t>
      </w:r>
      <w:r w:rsidRPr="00BD1E42">
        <w:rPr>
          <w:sz w:val="24"/>
          <w:szCs w:val="24"/>
        </w:rPr>
        <w:t>This is a general flow of steps, it is not all inclusive of all of the work needing done to set up the HR files, contracts if used, admit paperwork, background checks on staff, etc. It is a lot of steps to get the agency up and running and to be compliant. We work with our clients one visit</w:t>
      </w:r>
      <w:r w:rsidR="00813A31">
        <w:rPr>
          <w:sz w:val="24"/>
          <w:szCs w:val="24"/>
        </w:rPr>
        <w:t>/</w:t>
      </w:r>
      <w:r w:rsidRPr="00BD1E42">
        <w:rPr>
          <w:sz w:val="24"/>
          <w:szCs w:val="24"/>
        </w:rPr>
        <w:t xml:space="preserve"> step at a time</w:t>
      </w:r>
      <w:r w:rsidR="00813A31">
        <w:rPr>
          <w:sz w:val="24"/>
          <w:szCs w:val="24"/>
        </w:rPr>
        <w:t>,</w:t>
      </w:r>
      <w:r w:rsidRPr="00BD1E42">
        <w:rPr>
          <w:sz w:val="24"/>
          <w:szCs w:val="24"/>
        </w:rPr>
        <w:t xml:space="preserve"> or it is too overwhelming.</w:t>
      </w:r>
      <w:r>
        <w:rPr>
          <w:b/>
          <w:bCs/>
          <w:sz w:val="24"/>
          <w:szCs w:val="24"/>
        </w:rPr>
        <w:t xml:space="preserve"> </w:t>
      </w:r>
      <w:r w:rsidR="00813A31" w:rsidRPr="00813A31">
        <w:rPr>
          <w:sz w:val="24"/>
          <w:szCs w:val="24"/>
        </w:rPr>
        <w:t xml:space="preserve">Some clients move faster than others, it depends on their experience level. </w:t>
      </w:r>
      <w:r w:rsidR="00813A31">
        <w:rPr>
          <w:sz w:val="24"/>
          <w:szCs w:val="24"/>
        </w:rPr>
        <w:t xml:space="preserve">We expect our clients to do the implementation work and so will the State office when they come out. The State does not want to talk to the consultants, they want to know the key managers know the policies, procedures, systems, and forms and will follow and abide by them. </w:t>
      </w:r>
    </w:p>
    <w:p w14:paraId="3BC0F363" w14:textId="0A337F7D" w:rsidR="00BD1E42" w:rsidRPr="00BD1E42" w:rsidRDefault="00BD1E42" w:rsidP="00BD1E42">
      <w:pPr>
        <w:rPr>
          <w:sz w:val="24"/>
          <w:szCs w:val="24"/>
        </w:rPr>
      </w:pPr>
      <w:r w:rsidRPr="00BD1E42">
        <w:rPr>
          <w:sz w:val="24"/>
          <w:szCs w:val="24"/>
        </w:rPr>
        <w:t xml:space="preserve">We do recommend you hire someone with experience to assist in the office or as the Alternate to help coach and guide you as well. </w:t>
      </w:r>
      <w:r w:rsidR="004E5C8F">
        <w:rPr>
          <w:sz w:val="24"/>
          <w:szCs w:val="24"/>
        </w:rPr>
        <w:t xml:space="preserve">We cannot help if you do not keep your consulting visit appointments and will not know where you are at with compliance. We need you to communicate weekly where you are at in the processes and tasks and share how we can assist you as well. This is team approach. We are coaching and mentoring you and your team but are not your employee and are not full-time, so we need good communication. </w:t>
      </w:r>
    </w:p>
    <w:tbl>
      <w:tblPr>
        <w:tblStyle w:val="TableGrid"/>
        <w:tblW w:w="0" w:type="auto"/>
        <w:tblLook w:val="04A0" w:firstRow="1" w:lastRow="0" w:firstColumn="1" w:lastColumn="0" w:noHBand="0" w:noVBand="1"/>
      </w:tblPr>
      <w:tblGrid>
        <w:gridCol w:w="4945"/>
        <w:gridCol w:w="2430"/>
        <w:gridCol w:w="1975"/>
      </w:tblGrid>
      <w:tr w:rsidR="00BD1E42" w14:paraId="7D8C645F" w14:textId="77777777" w:rsidTr="00813A31">
        <w:tc>
          <w:tcPr>
            <w:tcW w:w="4945" w:type="dxa"/>
          </w:tcPr>
          <w:p w14:paraId="2802E5DE" w14:textId="51049D0F" w:rsidR="00BD1E42" w:rsidRPr="004E5C8F" w:rsidRDefault="00BD1E42" w:rsidP="00BD1E42">
            <w:pPr>
              <w:rPr>
                <w:b/>
                <w:bCs/>
              </w:rPr>
            </w:pPr>
            <w:r w:rsidRPr="004E5C8F">
              <w:rPr>
                <w:b/>
                <w:bCs/>
              </w:rPr>
              <w:t xml:space="preserve"> Item / Task</w:t>
            </w:r>
          </w:p>
        </w:tc>
        <w:tc>
          <w:tcPr>
            <w:tcW w:w="2430" w:type="dxa"/>
          </w:tcPr>
          <w:p w14:paraId="12392AED" w14:textId="37A8C41E" w:rsidR="00BD1E42" w:rsidRPr="004E5C8F" w:rsidRDefault="00BD1E42" w:rsidP="00BD1E42">
            <w:pPr>
              <w:rPr>
                <w:b/>
                <w:bCs/>
              </w:rPr>
            </w:pPr>
            <w:r w:rsidRPr="004E5C8F">
              <w:rPr>
                <w:b/>
                <w:bCs/>
              </w:rPr>
              <w:t>Date Planned</w:t>
            </w:r>
          </w:p>
        </w:tc>
        <w:tc>
          <w:tcPr>
            <w:tcW w:w="1975" w:type="dxa"/>
          </w:tcPr>
          <w:p w14:paraId="36307F32" w14:textId="234905E3" w:rsidR="00BD1E42" w:rsidRPr="004E5C8F" w:rsidRDefault="00BD1E42" w:rsidP="00BD1E42">
            <w:pPr>
              <w:rPr>
                <w:b/>
                <w:bCs/>
              </w:rPr>
            </w:pPr>
            <w:r w:rsidRPr="004E5C8F">
              <w:rPr>
                <w:b/>
                <w:bCs/>
              </w:rPr>
              <w:t>Date Done</w:t>
            </w:r>
          </w:p>
        </w:tc>
      </w:tr>
      <w:tr w:rsidR="00BD1E42" w14:paraId="4C641014" w14:textId="77777777" w:rsidTr="00813A31">
        <w:tc>
          <w:tcPr>
            <w:tcW w:w="4945" w:type="dxa"/>
          </w:tcPr>
          <w:p w14:paraId="0DF38E18" w14:textId="59C7AA19" w:rsidR="00BD1E42" w:rsidRDefault="00BD1E42" w:rsidP="00BD1E42">
            <w:pPr>
              <w:pStyle w:val="ListParagraph"/>
              <w:numPr>
                <w:ilvl w:val="0"/>
                <w:numId w:val="1"/>
              </w:numPr>
            </w:pPr>
            <w:r>
              <w:t xml:space="preserve">Establish business name </w:t>
            </w:r>
          </w:p>
        </w:tc>
        <w:tc>
          <w:tcPr>
            <w:tcW w:w="2430" w:type="dxa"/>
          </w:tcPr>
          <w:p w14:paraId="539EF2AE" w14:textId="77777777" w:rsidR="00BD1E42" w:rsidRDefault="00BD1E42" w:rsidP="00BD1E42"/>
        </w:tc>
        <w:tc>
          <w:tcPr>
            <w:tcW w:w="1975" w:type="dxa"/>
          </w:tcPr>
          <w:p w14:paraId="13D0CD63" w14:textId="77777777" w:rsidR="00BD1E42" w:rsidRDefault="00BD1E42" w:rsidP="00BD1E42"/>
        </w:tc>
      </w:tr>
      <w:tr w:rsidR="00BD1E42" w14:paraId="197DBEEB" w14:textId="77777777" w:rsidTr="00813A31">
        <w:tc>
          <w:tcPr>
            <w:tcW w:w="4945" w:type="dxa"/>
          </w:tcPr>
          <w:p w14:paraId="1EA03E99" w14:textId="2406692B" w:rsidR="00BD1E42" w:rsidRDefault="00BD1E42" w:rsidP="00BD1E42">
            <w:pPr>
              <w:pStyle w:val="ListParagraph"/>
              <w:numPr>
                <w:ilvl w:val="0"/>
                <w:numId w:val="1"/>
              </w:numPr>
            </w:pPr>
            <w:r>
              <w:t xml:space="preserve">Make sure no one else is using the name </w:t>
            </w:r>
          </w:p>
        </w:tc>
        <w:tc>
          <w:tcPr>
            <w:tcW w:w="2430" w:type="dxa"/>
          </w:tcPr>
          <w:p w14:paraId="048E4508" w14:textId="77777777" w:rsidR="00BD1E42" w:rsidRDefault="00BD1E42" w:rsidP="00BD1E42"/>
        </w:tc>
        <w:tc>
          <w:tcPr>
            <w:tcW w:w="1975" w:type="dxa"/>
          </w:tcPr>
          <w:p w14:paraId="60FB0864" w14:textId="77777777" w:rsidR="00BD1E42" w:rsidRDefault="00BD1E42" w:rsidP="00BD1E42"/>
        </w:tc>
      </w:tr>
      <w:tr w:rsidR="00BD1E42" w14:paraId="42825C14" w14:textId="77777777" w:rsidTr="00813A31">
        <w:tc>
          <w:tcPr>
            <w:tcW w:w="4945" w:type="dxa"/>
          </w:tcPr>
          <w:p w14:paraId="258E0CD2" w14:textId="723F9863" w:rsidR="00BD1E42" w:rsidRDefault="00BD1E42" w:rsidP="00BD1E42">
            <w:pPr>
              <w:pStyle w:val="ListParagraph"/>
              <w:numPr>
                <w:ilvl w:val="0"/>
                <w:numId w:val="1"/>
              </w:numPr>
            </w:pPr>
            <w:r>
              <w:t xml:space="preserve">Register for EIN </w:t>
            </w:r>
          </w:p>
        </w:tc>
        <w:tc>
          <w:tcPr>
            <w:tcW w:w="2430" w:type="dxa"/>
          </w:tcPr>
          <w:p w14:paraId="558E8BA9" w14:textId="77777777" w:rsidR="00BD1E42" w:rsidRDefault="00BD1E42" w:rsidP="00BD1E42"/>
        </w:tc>
        <w:tc>
          <w:tcPr>
            <w:tcW w:w="1975" w:type="dxa"/>
          </w:tcPr>
          <w:p w14:paraId="5890B526" w14:textId="77777777" w:rsidR="00BD1E42" w:rsidRDefault="00BD1E42" w:rsidP="00BD1E42"/>
        </w:tc>
      </w:tr>
      <w:tr w:rsidR="00BD1E42" w14:paraId="6F8B2D13" w14:textId="77777777" w:rsidTr="00813A31">
        <w:tc>
          <w:tcPr>
            <w:tcW w:w="4945" w:type="dxa"/>
          </w:tcPr>
          <w:p w14:paraId="70D8EF0C" w14:textId="6DF2B373" w:rsidR="00BD1E42" w:rsidRDefault="00BD1E42" w:rsidP="00BD1E42">
            <w:pPr>
              <w:pStyle w:val="ListParagraph"/>
              <w:numPr>
                <w:ilvl w:val="0"/>
                <w:numId w:val="1"/>
              </w:numPr>
            </w:pPr>
            <w:r>
              <w:t>Establish Bylaws, Articles of Incorporation</w:t>
            </w:r>
          </w:p>
        </w:tc>
        <w:tc>
          <w:tcPr>
            <w:tcW w:w="2430" w:type="dxa"/>
          </w:tcPr>
          <w:p w14:paraId="4D57A0D6" w14:textId="77777777" w:rsidR="00BD1E42" w:rsidRDefault="00BD1E42" w:rsidP="00BD1E42"/>
        </w:tc>
        <w:tc>
          <w:tcPr>
            <w:tcW w:w="1975" w:type="dxa"/>
          </w:tcPr>
          <w:p w14:paraId="35C206C9" w14:textId="77777777" w:rsidR="00BD1E42" w:rsidRDefault="00BD1E42" w:rsidP="00BD1E42"/>
        </w:tc>
      </w:tr>
      <w:tr w:rsidR="00BD1E42" w14:paraId="3FDF84C9" w14:textId="77777777" w:rsidTr="00813A31">
        <w:tc>
          <w:tcPr>
            <w:tcW w:w="4945" w:type="dxa"/>
          </w:tcPr>
          <w:p w14:paraId="76898B1C" w14:textId="26C1C3D5" w:rsidR="00BD1E42" w:rsidRDefault="00BD1E42" w:rsidP="00BD1E42">
            <w:pPr>
              <w:pStyle w:val="ListParagraph"/>
              <w:numPr>
                <w:ilvl w:val="0"/>
                <w:numId w:val="1"/>
              </w:numPr>
            </w:pPr>
            <w:r>
              <w:t xml:space="preserve">Set up D/B/A in county </w:t>
            </w:r>
          </w:p>
        </w:tc>
        <w:tc>
          <w:tcPr>
            <w:tcW w:w="2430" w:type="dxa"/>
          </w:tcPr>
          <w:p w14:paraId="15AAAD68" w14:textId="77777777" w:rsidR="00BD1E42" w:rsidRDefault="00BD1E42" w:rsidP="00BD1E42"/>
        </w:tc>
        <w:tc>
          <w:tcPr>
            <w:tcW w:w="1975" w:type="dxa"/>
          </w:tcPr>
          <w:p w14:paraId="4FCB288D" w14:textId="77777777" w:rsidR="00BD1E42" w:rsidRDefault="00BD1E42" w:rsidP="00BD1E42"/>
        </w:tc>
      </w:tr>
      <w:tr w:rsidR="00BD1E42" w14:paraId="09613E61" w14:textId="77777777" w:rsidTr="00813A31">
        <w:tc>
          <w:tcPr>
            <w:tcW w:w="4945" w:type="dxa"/>
          </w:tcPr>
          <w:p w14:paraId="26DDFC32" w14:textId="5898F567" w:rsidR="00BD1E42" w:rsidRDefault="00BD1E42" w:rsidP="00BD1E42">
            <w:pPr>
              <w:pStyle w:val="ListParagraph"/>
              <w:numPr>
                <w:ilvl w:val="0"/>
                <w:numId w:val="1"/>
              </w:numPr>
            </w:pPr>
            <w:r>
              <w:t xml:space="preserve">Create logo </w:t>
            </w:r>
          </w:p>
        </w:tc>
        <w:tc>
          <w:tcPr>
            <w:tcW w:w="2430" w:type="dxa"/>
          </w:tcPr>
          <w:p w14:paraId="2D20E175" w14:textId="77777777" w:rsidR="00BD1E42" w:rsidRDefault="00BD1E42" w:rsidP="00BD1E42"/>
        </w:tc>
        <w:tc>
          <w:tcPr>
            <w:tcW w:w="1975" w:type="dxa"/>
          </w:tcPr>
          <w:p w14:paraId="6176106E" w14:textId="77777777" w:rsidR="00BD1E42" w:rsidRDefault="00BD1E42" w:rsidP="00BD1E42"/>
        </w:tc>
      </w:tr>
      <w:tr w:rsidR="00BD1E42" w14:paraId="053BCFCE" w14:textId="77777777" w:rsidTr="00813A31">
        <w:tc>
          <w:tcPr>
            <w:tcW w:w="4945" w:type="dxa"/>
          </w:tcPr>
          <w:p w14:paraId="65ED2E39" w14:textId="0A78F372" w:rsidR="00BD1E42" w:rsidRDefault="00BD1E42" w:rsidP="00BD1E42">
            <w:pPr>
              <w:pStyle w:val="ListParagraph"/>
              <w:numPr>
                <w:ilvl w:val="0"/>
                <w:numId w:val="1"/>
              </w:numPr>
            </w:pPr>
            <w:r>
              <w:t xml:space="preserve">Establish marketing plan/ business plan with finite goals and dates </w:t>
            </w:r>
          </w:p>
        </w:tc>
        <w:tc>
          <w:tcPr>
            <w:tcW w:w="2430" w:type="dxa"/>
          </w:tcPr>
          <w:p w14:paraId="5713403C" w14:textId="77777777" w:rsidR="00BD1E42" w:rsidRDefault="00BD1E42" w:rsidP="00BD1E42"/>
        </w:tc>
        <w:tc>
          <w:tcPr>
            <w:tcW w:w="1975" w:type="dxa"/>
          </w:tcPr>
          <w:p w14:paraId="18941D7C" w14:textId="77777777" w:rsidR="00BD1E42" w:rsidRDefault="00BD1E42" w:rsidP="00BD1E42"/>
        </w:tc>
      </w:tr>
      <w:tr w:rsidR="00BD1E42" w14:paraId="69ABD446" w14:textId="77777777" w:rsidTr="00813A31">
        <w:tc>
          <w:tcPr>
            <w:tcW w:w="4945" w:type="dxa"/>
          </w:tcPr>
          <w:p w14:paraId="62C1296E" w14:textId="01778842" w:rsidR="00BD1E42" w:rsidRDefault="00BD1E42" w:rsidP="00BD1E42">
            <w:pPr>
              <w:pStyle w:val="ListParagraph"/>
              <w:numPr>
                <w:ilvl w:val="0"/>
                <w:numId w:val="1"/>
              </w:numPr>
            </w:pPr>
            <w:r>
              <w:t>Complete opening up a business bank account</w:t>
            </w:r>
          </w:p>
        </w:tc>
        <w:tc>
          <w:tcPr>
            <w:tcW w:w="2430" w:type="dxa"/>
          </w:tcPr>
          <w:p w14:paraId="275F48E3" w14:textId="77777777" w:rsidR="00BD1E42" w:rsidRDefault="00BD1E42" w:rsidP="00BD1E42"/>
        </w:tc>
        <w:tc>
          <w:tcPr>
            <w:tcW w:w="1975" w:type="dxa"/>
          </w:tcPr>
          <w:p w14:paraId="0D7C03D6" w14:textId="77777777" w:rsidR="00BD1E42" w:rsidRDefault="00BD1E42" w:rsidP="00BD1E42"/>
        </w:tc>
      </w:tr>
      <w:tr w:rsidR="00BD1E42" w14:paraId="521E35BB" w14:textId="77777777" w:rsidTr="00813A31">
        <w:tc>
          <w:tcPr>
            <w:tcW w:w="4945" w:type="dxa"/>
          </w:tcPr>
          <w:p w14:paraId="606DD9BE" w14:textId="5FFE5683" w:rsidR="00BD1E42" w:rsidRDefault="00BD1E42" w:rsidP="00BD1E42">
            <w:pPr>
              <w:pStyle w:val="ListParagraph"/>
              <w:numPr>
                <w:ilvl w:val="0"/>
                <w:numId w:val="1"/>
              </w:numPr>
            </w:pPr>
            <w:r>
              <w:t>Take the computer based courses online by DHHS that are required (Administrator and Alternate must do this)</w:t>
            </w:r>
          </w:p>
        </w:tc>
        <w:tc>
          <w:tcPr>
            <w:tcW w:w="2430" w:type="dxa"/>
          </w:tcPr>
          <w:p w14:paraId="71472B28" w14:textId="77777777" w:rsidR="00BD1E42" w:rsidRDefault="00BD1E42" w:rsidP="00BD1E42"/>
        </w:tc>
        <w:tc>
          <w:tcPr>
            <w:tcW w:w="1975" w:type="dxa"/>
          </w:tcPr>
          <w:p w14:paraId="524F9544" w14:textId="77777777" w:rsidR="00BD1E42" w:rsidRDefault="00BD1E42" w:rsidP="00BD1E42"/>
        </w:tc>
      </w:tr>
      <w:tr w:rsidR="00813A31" w14:paraId="4DCE9F00" w14:textId="77777777" w:rsidTr="00813A31">
        <w:tc>
          <w:tcPr>
            <w:tcW w:w="4945" w:type="dxa"/>
          </w:tcPr>
          <w:p w14:paraId="45CF5AA1" w14:textId="77777777" w:rsidR="00813A31" w:rsidRDefault="00813A31" w:rsidP="00813A31">
            <w:pPr>
              <w:pStyle w:val="ListParagraph"/>
              <w:numPr>
                <w:ilvl w:val="0"/>
                <w:numId w:val="1"/>
              </w:numPr>
            </w:pPr>
            <w:r>
              <w:t>Take the initial 8 clock hour of training by an approved provider of DHHS  (Administrator and Alternate must do this)</w:t>
            </w:r>
          </w:p>
          <w:p w14:paraId="20E07946" w14:textId="53B0EF0B" w:rsidR="00813A31" w:rsidRDefault="00813A31" w:rsidP="00813A31">
            <w:pPr>
              <w:pStyle w:val="ListParagraph"/>
              <w:numPr>
                <w:ilvl w:val="0"/>
                <w:numId w:val="1"/>
              </w:numPr>
            </w:pPr>
          </w:p>
        </w:tc>
        <w:tc>
          <w:tcPr>
            <w:tcW w:w="2430" w:type="dxa"/>
          </w:tcPr>
          <w:p w14:paraId="5E99295A" w14:textId="77777777" w:rsidR="00813A31" w:rsidRDefault="00813A31" w:rsidP="00813A31"/>
        </w:tc>
        <w:tc>
          <w:tcPr>
            <w:tcW w:w="1975" w:type="dxa"/>
          </w:tcPr>
          <w:p w14:paraId="34D44101" w14:textId="77777777" w:rsidR="00813A31" w:rsidRDefault="00813A31" w:rsidP="00813A31"/>
        </w:tc>
      </w:tr>
      <w:tr w:rsidR="00813A31" w14:paraId="512A06E2" w14:textId="77777777" w:rsidTr="00813A31">
        <w:tc>
          <w:tcPr>
            <w:tcW w:w="4945" w:type="dxa"/>
          </w:tcPr>
          <w:p w14:paraId="640195BD" w14:textId="09066A22" w:rsidR="00813A31" w:rsidRDefault="00813A31" w:rsidP="00813A31">
            <w:pPr>
              <w:jc w:val="center"/>
            </w:pPr>
            <w:r w:rsidRPr="00813A31">
              <w:rPr>
                <w:b/>
                <w:bCs/>
              </w:rPr>
              <w:lastRenderedPageBreak/>
              <w:t>Item / Task</w:t>
            </w:r>
          </w:p>
        </w:tc>
        <w:tc>
          <w:tcPr>
            <w:tcW w:w="2430" w:type="dxa"/>
          </w:tcPr>
          <w:p w14:paraId="2BDA6315" w14:textId="56224A9B" w:rsidR="00813A31" w:rsidRDefault="00813A31" w:rsidP="00813A31">
            <w:r w:rsidRPr="00BD1E42">
              <w:rPr>
                <w:b/>
                <w:bCs/>
              </w:rPr>
              <w:t>Date Planned</w:t>
            </w:r>
          </w:p>
        </w:tc>
        <w:tc>
          <w:tcPr>
            <w:tcW w:w="1975" w:type="dxa"/>
          </w:tcPr>
          <w:p w14:paraId="7417D3EC" w14:textId="7C94F53F" w:rsidR="00813A31" w:rsidRDefault="00813A31" w:rsidP="00813A31">
            <w:r w:rsidRPr="00BD1E42">
              <w:rPr>
                <w:b/>
                <w:bCs/>
              </w:rPr>
              <w:t>Date Done</w:t>
            </w:r>
          </w:p>
        </w:tc>
      </w:tr>
      <w:tr w:rsidR="00813A31" w14:paraId="26655C72" w14:textId="77777777" w:rsidTr="00813A31">
        <w:tc>
          <w:tcPr>
            <w:tcW w:w="4945" w:type="dxa"/>
          </w:tcPr>
          <w:p w14:paraId="07BD84AF" w14:textId="77777777" w:rsidR="00813A31" w:rsidRDefault="00813A31" w:rsidP="00813A31">
            <w:pPr>
              <w:pStyle w:val="ListParagraph"/>
              <w:numPr>
                <w:ilvl w:val="0"/>
                <w:numId w:val="1"/>
              </w:numPr>
            </w:pPr>
            <w:r>
              <w:t>Update resume including name of business and your role, need Administrator and Alternate to do this as well</w:t>
            </w:r>
          </w:p>
          <w:p w14:paraId="33A61196" w14:textId="77777777" w:rsidR="00813A31" w:rsidRDefault="00813A31" w:rsidP="00813A31"/>
          <w:p w14:paraId="2016C101" w14:textId="4858BC19" w:rsidR="00813A31" w:rsidRDefault="00813A31" w:rsidP="00813A31">
            <w:r>
              <w:t xml:space="preserve"> Appoint Administrator and Alternate, with dated meeting minutes by the Gov Body. Establish budget and approve it by the Governing Body with dated meeting minutes.</w:t>
            </w:r>
          </w:p>
        </w:tc>
        <w:tc>
          <w:tcPr>
            <w:tcW w:w="2430" w:type="dxa"/>
          </w:tcPr>
          <w:p w14:paraId="23F708D3" w14:textId="77777777" w:rsidR="00813A31" w:rsidRDefault="00813A31" w:rsidP="00813A31"/>
        </w:tc>
        <w:tc>
          <w:tcPr>
            <w:tcW w:w="1975" w:type="dxa"/>
          </w:tcPr>
          <w:p w14:paraId="571A48BD" w14:textId="77777777" w:rsidR="00813A31" w:rsidRDefault="00813A31" w:rsidP="00813A31"/>
        </w:tc>
      </w:tr>
      <w:tr w:rsidR="00813A31" w14:paraId="25A028B0" w14:textId="77777777" w:rsidTr="00813A31">
        <w:tc>
          <w:tcPr>
            <w:tcW w:w="4945" w:type="dxa"/>
          </w:tcPr>
          <w:p w14:paraId="6B59E207" w14:textId="77777777" w:rsidR="00813A31" w:rsidRDefault="00813A31" w:rsidP="00813A31">
            <w:pPr>
              <w:pStyle w:val="ListParagraph"/>
              <w:numPr>
                <w:ilvl w:val="0"/>
                <w:numId w:val="1"/>
              </w:numPr>
            </w:pPr>
            <w:r>
              <w:t xml:space="preserve">Create or purchase policies and procedures which meet state guidelines for state you are in </w:t>
            </w:r>
          </w:p>
          <w:p w14:paraId="519D55D9" w14:textId="5A9D9B41" w:rsidR="00813A31" w:rsidRDefault="00813A31" w:rsidP="00813A31"/>
        </w:tc>
        <w:tc>
          <w:tcPr>
            <w:tcW w:w="2430" w:type="dxa"/>
          </w:tcPr>
          <w:p w14:paraId="1BF33A5B" w14:textId="77777777" w:rsidR="00813A31" w:rsidRDefault="00813A31" w:rsidP="00813A31"/>
        </w:tc>
        <w:tc>
          <w:tcPr>
            <w:tcW w:w="1975" w:type="dxa"/>
          </w:tcPr>
          <w:p w14:paraId="5D126456" w14:textId="77777777" w:rsidR="00813A31" w:rsidRDefault="00813A31" w:rsidP="00813A31"/>
        </w:tc>
      </w:tr>
      <w:tr w:rsidR="00813A31" w14:paraId="48D3CBD8" w14:textId="77777777" w:rsidTr="00813A31">
        <w:tc>
          <w:tcPr>
            <w:tcW w:w="4945" w:type="dxa"/>
          </w:tcPr>
          <w:p w14:paraId="1DBFD18D" w14:textId="0056BC79" w:rsidR="00813A31" w:rsidRDefault="00813A31" w:rsidP="00813A31">
            <w:pPr>
              <w:pStyle w:val="ListParagraph"/>
              <w:numPr>
                <w:ilvl w:val="0"/>
                <w:numId w:val="3"/>
              </w:numPr>
            </w:pPr>
            <w:r>
              <w:t xml:space="preserve">Create of purchase forms (HR, Admission, System forms like complaints, incidents, infection control, safety, etc. ) depending on state requirements </w:t>
            </w:r>
          </w:p>
          <w:p w14:paraId="629648A9" w14:textId="64C6127A" w:rsidR="00813A31" w:rsidRDefault="00813A31" w:rsidP="00813A31"/>
        </w:tc>
        <w:tc>
          <w:tcPr>
            <w:tcW w:w="2430" w:type="dxa"/>
          </w:tcPr>
          <w:p w14:paraId="3A6E79A6" w14:textId="77777777" w:rsidR="00813A31" w:rsidRDefault="00813A31" w:rsidP="00813A31"/>
        </w:tc>
        <w:tc>
          <w:tcPr>
            <w:tcW w:w="1975" w:type="dxa"/>
          </w:tcPr>
          <w:p w14:paraId="3B3DB19E" w14:textId="77777777" w:rsidR="00813A31" w:rsidRDefault="00813A31" w:rsidP="00813A31"/>
        </w:tc>
      </w:tr>
      <w:tr w:rsidR="00813A31" w14:paraId="1121FAAF" w14:textId="77777777" w:rsidTr="00813A31">
        <w:tc>
          <w:tcPr>
            <w:tcW w:w="4945" w:type="dxa"/>
          </w:tcPr>
          <w:p w14:paraId="19B34CBD" w14:textId="37DDD28D" w:rsidR="00813A31" w:rsidRDefault="00813A31" w:rsidP="00813A31">
            <w:pPr>
              <w:pStyle w:val="ListParagraph"/>
              <w:numPr>
                <w:ilvl w:val="0"/>
                <w:numId w:val="3"/>
              </w:numPr>
            </w:pPr>
            <w:r>
              <w:t xml:space="preserve">TULIP- do online license application </w:t>
            </w:r>
          </w:p>
        </w:tc>
        <w:tc>
          <w:tcPr>
            <w:tcW w:w="2430" w:type="dxa"/>
          </w:tcPr>
          <w:p w14:paraId="0E939D1E" w14:textId="77777777" w:rsidR="00813A31" w:rsidRDefault="00813A31" w:rsidP="00813A31"/>
        </w:tc>
        <w:tc>
          <w:tcPr>
            <w:tcW w:w="1975" w:type="dxa"/>
          </w:tcPr>
          <w:p w14:paraId="4FFF530D" w14:textId="77777777" w:rsidR="00813A31" w:rsidRDefault="00813A31" w:rsidP="00813A31"/>
        </w:tc>
      </w:tr>
      <w:tr w:rsidR="00813A31" w14:paraId="2F1A49F4" w14:textId="77777777" w:rsidTr="00813A31">
        <w:tc>
          <w:tcPr>
            <w:tcW w:w="4945" w:type="dxa"/>
          </w:tcPr>
          <w:p w14:paraId="667FF391" w14:textId="5F8C5008" w:rsidR="00813A31" w:rsidRDefault="00813A31" w:rsidP="00813A31">
            <w:pPr>
              <w:pStyle w:val="ListParagraph"/>
              <w:numPr>
                <w:ilvl w:val="0"/>
                <w:numId w:val="3"/>
              </w:numPr>
            </w:pPr>
            <w:r>
              <w:t xml:space="preserve">Once license approved hang on wall with </w:t>
            </w:r>
            <w:proofErr w:type="spellStart"/>
            <w:r>
              <w:t>Rts</w:t>
            </w:r>
            <w:proofErr w:type="spellEnd"/>
            <w:r>
              <w:t xml:space="preserve"> of Elderly 102 by it </w:t>
            </w:r>
          </w:p>
        </w:tc>
        <w:tc>
          <w:tcPr>
            <w:tcW w:w="2430" w:type="dxa"/>
          </w:tcPr>
          <w:p w14:paraId="55AFFC1C" w14:textId="77777777" w:rsidR="00813A31" w:rsidRDefault="00813A31" w:rsidP="00813A31"/>
        </w:tc>
        <w:tc>
          <w:tcPr>
            <w:tcW w:w="1975" w:type="dxa"/>
          </w:tcPr>
          <w:p w14:paraId="5B67905E" w14:textId="77777777" w:rsidR="00813A31" w:rsidRDefault="00813A31" w:rsidP="00813A31"/>
        </w:tc>
      </w:tr>
      <w:tr w:rsidR="00813A31" w14:paraId="6CA71D23" w14:textId="77777777" w:rsidTr="00813A31">
        <w:tc>
          <w:tcPr>
            <w:tcW w:w="4945" w:type="dxa"/>
          </w:tcPr>
          <w:p w14:paraId="1D802088" w14:textId="6EA37A37" w:rsidR="00813A31" w:rsidRDefault="00813A31" w:rsidP="00813A31">
            <w:pPr>
              <w:pStyle w:val="ListParagraph"/>
              <w:numPr>
                <w:ilvl w:val="0"/>
                <w:numId w:val="3"/>
              </w:numPr>
            </w:pPr>
            <w:r>
              <w:t>Admit one patient onto service</w:t>
            </w:r>
          </w:p>
        </w:tc>
        <w:tc>
          <w:tcPr>
            <w:tcW w:w="2430" w:type="dxa"/>
          </w:tcPr>
          <w:p w14:paraId="576CC4C4" w14:textId="77777777" w:rsidR="00813A31" w:rsidRDefault="00813A31" w:rsidP="00813A31"/>
        </w:tc>
        <w:tc>
          <w:tcPr>
            <w:tcW w:w="1975" w:type="dxa"/>
          </w:tcPr>
          <w:p w14:paraId="02C5785C" w14:textId="77777777" w:rsidR="00813A31" w:rsidRDefault="00813A31" w:rsidP="00813A31"/>
        </w:tc>
      </w:tr>
      <w:tr w:rsidR="00813A31" w14:paraId="67C4595F" w14:textId="77777777" w:rsidTr="00813A31">
        <w:tc>
          <w:tcPr>
            <w:tcW w:w="4945" w:type="dxa"/>
          </w:tcPr>
          <w:p w14:paraId="29CDE709" w14:textId="03589AF8" w:rsidR="00813A31" w:rsidRDefault="00813A31" w:rsidP="00813A31">
            <w:pPr>
              <w:pStyle w:val="ListParagraph"/>
              <w:numPr>
                <w:ilvl w:val="0"/>
                <w:numId w:val="3"/>
              </w:numPr>
            </w:pPr>
            <w:r>
              <w:t>Within 6 months of license issuance submit form 2020 to the state “readiness for survey”</w:t>
            </w:r>
          </w:p>
        </w:tc>
        <w:tc>
          <w:tcPr>
            <w:tcW w:w="2430" w:type="dxa"/>
          </w:tcPr>
          <w:p w14:paraId="5B251C62" w14:textId="77777777" w:rsidR="00813A31" w:rsidRDefault="00813A31" w:rsidP="00813A31"/>
        </w:tc>
        <w:tc>
          <w:tcPr>
            <w:tcW w:w="1975" w:type="dxa"/>
          </w:tcPr>
          <w:p w14:paraId="39BECCD2" w14:textId="77777777" w:rsidR="00813A31" w:rsidRDefault="00813A31" w:rsidP="00813A31"/>
        </w:tc>
      </w:tr>
      <w:tr w:rsidR="00813A31" w14:paraId="27759F65" w14:textId="77777777" w:rsidTr="00813A31">
        <w:tc>
          <w:tcPr>
            <w:tcW w:w="4945" w:type="dxa"/>
          </w:tcPr>
          <w:p w14:paraId="337692D4" w14:textId="77777777" w:rsidR="00813A31" w:rsidRDefault="00813A31" w:rsidP="00813A31">
            <w:pPr>
              <w:pStyle w:val="ListParagraph"/>
              <w:numPr>
                <w:ilvl w:val="0"/>
                <w:numId w:val="3"/>
              </w:numPr>
            </w:pPr>
            <w:r>
              <w:t xml:space="preserve">Begin implementation of policies procedures and forms. This is ALL systems </w:t>
            </w:r>
          </w:p>
          <w:p w14:paraId="0E08991D" w14:textId="7BB06DC9" w:rsidR="00813A31" w:rsidRDefault="00813A31" w:rsidP="00813A31">
            <w:pPr>
              <w:pStyle w:val="ListParagraph"/>
              <w:numPr>
                <w:ilvl w:val="0"/>
                <w:numId w:val="4"/>
              </w:numPr>
            </w:pPr>
            <w:r>
              <w:t>Complaints</w:t>
            </w:r>
          </w:p>
          <w:p w14:paraId="6481D8A4" w14:textId="77777777" w:rsidR="00813A31" w:rsidRDefault="00813A31" w:rsidP="00813A31">
            <w:pPr>
              <w:pStyle w:val="ListParagraph"/>
              <w:numPr>
                <w:ilvl w:val="0"/>
                <w:numId w:val="4"/>
              </w:numPr>
            </w:pPr>
            <w:r>
              <w:t>Incidents/accidents</w:t>
            </w:r>
          </w:p>
          <w:p w14:paraId="1D3658B5" w14:textId="77777777" w:rsidR="00813A31" w:rsidRDefault="00813A31" w:rsidP="00813A31">
            <w:pPr>
              <w:pStyle w:val="ListParagraph"/>
              <w:numPr>
                <w:ilvl w:val="0"/>
                <w:numId w:val="4"/>
              </w:numPr>
            </w:pPr>
            <w:r>
              <w:t>Covid policies</w:t>
            </w:r>
          </w:p>
          <w:p w14:paraId="79109D09" w14:textId="77777777" w:rsidR="00813A31" w:rsidRDefault="00813A31" w:rsidP="00813A31">
            <w:pPr>
              <w:pStyle w:val="ListParagraph"/>
              <w:numPr>
                <w:ilvl w:val="0"/>
                <w:numId w:val="4"/>
              </w:numPr>
            </w:pPr>
            <w:r>
              <w:t xml:space="preserve">Infection control </w:t>
            </w:r>
          </w:p>
          <w:p w14:paraId="1198D470" w14:textId="77777777" w:rsidR="00813A31" w:rsidRDefault="00813A31" w:rsidP="00813A31">
            <w:pPr>
              <w:pStyle w:val="ListParagraph"/>
              <w:numPr>
                <w:ilvl w:val="0"/>
                <w:numId w:val="4"/>
              </w:numPr>
            </w:pPr>
            <w:r>
              <w:t xml:space="preserve">Personnel files and verifications </w:t>
            </w:r>
          </w:p>
          <w:p w14:paraId="47974BDE" w14:textId="77777777" w:rsidR="00813A31" w:rsidRDefault="00813A31" w:rsidP="00813A31">
            <w:pPr>
              <w:pStyle w:val="ListParagraph"/>
              <w:numPr>
                <w:ilvl w:val="0"/>
                <w:numId w:val="4"/>
              </w:numPr>
            </w:pPr>
            <w:r>
              <w:t xml:space="preserve">Contracts with home health, therapy companies, etc. </w:t>
            </w:r>
          </w:p>
          <w:p w14:paraId="22EE08CB" w14:textId="77777777" w:rsidR="00813A31" w:rsidRDefault="00813A31" w:rsidP="00813A31">
            <w:pPr>
              <w:pStyle w:val="ListParagraph"/>
              <w:numPr>
                <w:ilvl w:val="0"/>
                <w:numId w:val="4"/>
              </w:numPr>
            </w:pPr>
            <w:r>
              <w:t xml:space="preserve">Hire RN to do med box set ups as applicable  and training for medication assistance </w:t>
            </w:r>
          </w:p>
          <w:p w14:paraId="46E829A3" w14:textId="77777777" w:rsidR="00813A31" w:rsidRDefault="00813A31" w:rsidP="00813A31">
            <w:pPr>
              <w:pStyle w:val="ListParagraph"/>
              <w:numPr>
                <w:ilvl w:val="0"/>
                <w:numId w:val="4"/>
              </w:numPr>
            </w:pPr>
            <w:r>
              <w:t xml:space="preserve">Safety </w:t>
            </w:r>
          </w:p>
          <w:p w14:paraId="583E9EC9" w14:textId="77777777" w:rsidR="00813A31" w:rsidRDefault="00813A31" w:rsidP="00813A31">
            <w:pPr>
              <w:pStyle w:val="ListParagraph"/>
              <w:numPr>
                <w:ilvl w:val="0"/>
                <w:numId w:val="4"/>
              </w:numPr>
            </w:pPr>
            <w:r>
              <w:t xml:space="preserve">Admissions </w:t>
            </w:r>
          </w:p>
          <w:p w14:paraId="61F4FA60" w14:textId="607835D1" w:rsidR="00813A31" w:rsidRDefault="00813A31" w:rsidP="00813A31">
            <w:pPr>
              <w:pStyle w:val="ListParagraph"/>
              <w:numPr>
                <w:ilvl w:val="0"/>
                <w:numId w:val="4"/>
              </w:numPr>
            </w:pPr>
            <w:r>
              <w:t xml:space="preserve">All other state requirements as outlined in TAC 558 for Home and Community Support Service Agencies licenses  / PAS  </w:t>
            </w:r>
          </w:p>
        </w:tc>
        <w:tc>
          <w:tcPr>
            <w:tcW w:w="2430" w:type="dxa"/>
          </w:tcPr>
          <w:p w14:paraId="0E361F47" w14:textId="77777777" w:rsidR="00813A31" w:rsidRDefault="00813A31" w:rsidP="00813A31"/>
        </w:tc>
        <w:tc>
          <w:tcPr>
            <w:tcW w:w="1975" w:type="dxa"/>
          </w:tcPr>
          <w:p w14:paraId="4D5A9792" w14:textId="77777777" w:rsidR="00813A31" w:rsidRDefault="00813A31" w:rsidP="00813A31"/>
        </w:tc>
      </w:tr>
      <w:tr w:rsidR="00813A31" w14:paraId="5A7EA335" w14:textId="77777777" w:rsidTr="00813A31">
        <w:tc>
          <w:tcPr>
            <w:tcW w:w="4945" w:type="dxa"/>
          </w:tcPr>
          <w:p w14:paraId="0BE30A41" w14:textId="2032536C" w:rsidR="00813A31" w:rsidRDefault="00813A31" w:rsidP="00813A31">
            <w:pPr>
              <w:pStyle w:val="ListParagraph"/>
              <w:numPr>
                <w:ilvl w:val="0"/>
                <w:numId w:val="3"/>
              </w:numPr>
            </w:pPr>
            <w:r>
              <w:t xml:space="preserve">Keep consultant appointments so we can evaluate where you are at in the process! Canceling visits delays progress. Remember the state can come out as soon as they receive the Form 2020.  </w:t>
            </w:r>
          </w:p>
        </w:tc>
        <w:tc>
          <w:tcPr>
            <w:tcW w:w="2430" w:type="dxa"/>
          </w:tcPr>
          <w:p w14:paraId="200D0C0C" w14:textId="77777777" w:rsidR="00813A31" w:rsidRDefault="00813A31" w:rsidP="00813A31"/>
        </w:tc>
        <w:tc>
          <w:tcPr>
            <w:tcW w:w="1975" w:type="dxa"/>
          </w:tcPr>
          <w:p w14:paraId="2F93F72F" w14:textId="77777777" w:rsidR="00813A31" w:rsidRDefault="00813A31" w:rsidP="00813A31"/>
        </w:tc>
      </w:tr>
    </w:tbl>
    <w:p w14:paraId="3AA713AE" w14:textId="3ED49FF7" w:rsidR="00BD1E42" w:rsidRDefault="00BD1E42" w:rsidP="00BD1E42"/>
    <w:p w14:paraId="7E099986" w14:textId="2761D1D9" w:rsidR="00813A31" w:rsidRDefault="00813A31" w:rsidP="00BD1E42">
      <w:r>
        <w:t>I have read and understand this information:</w:t>
      </w:r>
    </w:p>
    <w:p w14:paraId="6EBC46B9" w14:textId="47F21FB1" w:rsidR="00813A31" w:rsidRDefault="00813A31" w:rsidP="00BD1E42"/>
    <w:p w14:paraId="2EB6A623" w14:textId="16AF7EA4" w:rsidR="00813A31" w:rsidRDefault="00813A31" w:rsidP="00813A31">
      <w:pPr>
        <w:spacing w:after="0" w:line="240" w:lineRule="auto"/>
      </w:pPr>
      <w:r>
        <w:t>__________________________________________________</w:t>
      </w:r>
      <w:r>
        <w:tab/>
      </w:r>
      <w:r>
        <w:tab/>
        <w:t>__________________________</w:t>
      </w:r>
    </w:p>
    <w:p w14:paraId="659A27BA" w14:textId="6D168DC2" w:rsidR="00813A31" w:rsidRDefault="00813A31" w:rsidP="00813A31">
      <w:pPr>
        <w:spacing w:after="0" w:line="240" w:lineRule="auto"/>
      </w:pPr>
      <w:r>
        <w:t xml:space="preserve">Client Signature/ Agency Name </w:t>
      </w:r>
      <w:r>
        <w:tab/>
      </w:r>
      <w:r>
        <w:tab/>
      </w:r>
      <w:r>
        <w:tab/>
      </w:r>
      <w:r>
        <w:tab/>
      </w:r>
      <w:r>
        <w:tab/>
      </w:r>
      <w:r>
        <w:tab/>
        <w:t xml:space="preserve">Date </w:t>
      </w:r>
    </w:p>
    <w:sectPr w:rsidR="00813A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DA1466"/>
    <w:multiLevelType w:val="hybridMultilevel"/>
    <w:tmpl w:val="6852B33A"/>
    <w:lvl w:ilvl="0" w:tplc="2ECE259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0C0BE6"/>
    <w:multiLevelType w:val="hybridMultilevel"/>
    <w:tmpl w:val="675226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956358"/>
    <w:multiLevelType w:val="hybridMultilevel"/>
    <w:tmpl w:val="C068D2A6"/>
    <w:lvl w:ilvl="0" w:tplc="55286F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B4745B"/>
    <w:multiLevelType w:val="hybridMultilevel"/>
    <w:tmpl w:val="D0B89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3671976">
    <w:abstractNumId w:val="3"/>
  </w:num>
  <w:num w:numId="2" w16cid:durableId="1725905322">
    <w:abstractNumId w:val="2"/>
  </w:num>
  <w:num w:numId="3" w16cid:durableId="1823041794">
    <w:abstractNumId w:val="0"/>
  </w:num>
  <w:num w:numId="4" w16cid:durableId="412357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NrQwtDAyMDYyM7VU0lEKTi0uzszPAykwrAUAYkWJkCwAAAA="/>
  </w:docVars>
  <w:rsids>
    <w:rsidRoot w:val="00BD1E42"/>
    <w:rsid w:val="000E58B9"/>
    <w:rsid w:val="004E5C8F"/>
    <w:rsid w:val="00813A31"/>
    <w:rsid w:val="008B4A01"/>
    <w:rsid w:val="00BD1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CCEF4"/>
  <w15:chartTrackingRefBased/>
  <w15:docId w15:val="{C5797E5B-23C4-4D44-A791-1FB6F03AD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D1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1E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32</Words>
  <Characters>303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y Kelly</dc:creator>
  <cp:keywords/>
  <dc:description/>
  <cp:lastModifiedBy>Kimberley Kelly</cp:lastModifiedBy>
  <cp:revision>2</cp:revision>
  <dcterms:created xsi:type="dcterms:W3CDTF">2022-10-21T13:40:00Z</dcterms:created>
  <dcterms:modified xsi:type="dcterms:W3CDTF">2022-10-21T13:40:00Z</dcterms:modified>
</cp:coreProperties>
</file>